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7C781" w14:textId="77777777" w:rsidR="00005B7F" w:rsidRPr="000722C2" w:rsidRDefault="00005B7F" w:rsidP="00005B7F">
      <w:pPr>
        <w:rPr>
          <w:sz w:val="32"/>
        </w:rPr>
      </w:pPr>
      <w:r w:rsidRPr="000722C2">
        <w:rPr>
          <w:sz w:val="32"/>
        </w:rPr>
        <w:t xml:space="preserve">Hide </w:t>
      </w:r>
      <w:r w:rsidR="000722C2" w:rsidRP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14:paraId="4B0559C7" w14:textId="77777777" w:rsidR="00005B7F" w:rsidRDefault="00005B7F" w:rsidP="00697A62">
      <w:pPr>
        <w:pStyle w:val="Heading2"/>
        <w:rPr>
          <w:b/>
        </w:rPr>
      </w:pPr>
      <w:r w:rsidRPr="00697A62">
        <w:rPr>
          <w:b/>
        </w:rPr>
        <w:t>{{companyName}}</w:t>
      </w:r>
    </w:p>
    <w:p w14:paraId="2E7F7E1A" w14:textId="77777777" w:rsidR="000106E7" w:rsidRPr="00C57180" w:rsidRDefault="000106E7" w:rsidP="000106E7">
      <w:pPr>
        <w:spacing w:after="0"/>
        <w:rPr>
          <w:lang w:val="ru-RU"/>
        </w:rPr>
      </w:pPr>
      <w:r>
        <w:t xml:space="preserve">Site: </w:t>
      </w:r>
      <w:r w:rsidR="004F3B86">
        <w:t>{{</w:t>
      </w:r>
      <w:r>
        <w:t>site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</w:tblGrid>
      <w:tr w:rsidR="00005B7F" w14:paraId="303FD335" w14:textId="77777777" w:rsidTr="554A8B70">
        <w:tc>
          <w:tcPr>
            <w:tcW w:w="5760" w:type="dxa"/>
          </w:tcPr>
          <w:p w14:paraId="6D6A2445" w14:textId="0ADD7F93" w:rsidR="00005B7F" w:rsidRDefault="554A8B70" w:rsidP="000106E7">
            <w:pPr>
              <w:ind w:left="-105"/>
            </w:pPr>
            <w:r>
              <w:t>Address: {{contacts.address}} {{contacts}:hide-block-if-empty}</w:t>
            </w:r>
          </w:p>
          <w:p w14:paraId="225B121F" w14:textId="77777777" w:rsidR="00005B7F" w:rsidRDefault="000106E7" w:rsidP="000106E7">
            <w:pPr>
              <w:ind w:left="-105"/>
            </w:pPr>
            <w:r>
              <w:t xml:space="preserve">Phone: </w:t>
            </w:r>
            <w:r w:rsidR="00005B7F">
              <w:t>{{contacts.phoneNumber}}</w:t>
            </w:r>
          </w:p>
        </w:tc>
      </w:tr>
    </w:tbl>
    <w:p w14:paraId="672A6659" w14:textId="77777777" w:rsidR="000722C2" w:rsidRDefault="000722C2" w:rsidP="00A45628">
      <w:pPr>
        <w:rPr>
          <w:sz w:val="32"/>
          <w:szCs w:val="32"/>
        </w:rPr>
      </w:pPr>
    </w:p>
    <w:p w14:paraId="269F4FC1" w14:textId="36D7CF89" w:rsidR="00A45628" w:rsidRDefault="00A45628" w:rsidP="00A45628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table row if </w:t>
      </w:r>
      <w:r w:rsidR="00FA4320">
        <w:rPr>
          <w:sz w:val="32"/>
          <w:szCs w:val="32"/>
        </w:rPr>
        <w:t>department</w:t>
      </w:r>
      <w:r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70043B26" w14:textId="6D7EC2DB" w:rsidR="008B4A87" w:rsidRDefault="008B4A87" w:rsidP="00A45628">
      <w:r w:rsidRPr="008B4A87">
        <w:t>{{nonDev</w:t>
      </w:r>
      <w:r>
        <w:t>1</w:t>
      </w:r>
      <w:r w:rsidRPr="008B4A87">
        <w:t xml:space="preserve"> = employees|filter(value.department != </w:t>
      </w:r>
      <w:r w:rsidR="00D97615">
        <w:t>“</w:t>
      </w:r>
      <w:r w:rsidRPr="008B4A87">
        <w:t>development</w:t>
      </w:r>
      <w:r w:rsidR="00D97615">
        <w:t>”</w:t>
      </w:r>
      <w:r w:rsidRPr="008B4A87">
        <w:t>)}}</w:t>
      </w:r>
    </w:p>
    <w:p w14:paraId="5223FC50" w14:textId="77777777"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8784" w:type="dxa"/>
        <w:tblLook w:val="04A0" w:firstRow="1" w:lastRow="0" w:firstColumn="1" w:lastColumn="0" w:noHBand="0" w:noVBand="1"/>
      </w:tblPr>
      <w:tblGrid>
        <w:gridCol w:w="2245"/>
        <w:gridCol w:w="6539"/>
      </w:tblGrid>
      <w:tr w:rsidR="00795F47" w14:paraId="300CC762" w14:textId="77777777" w:rsidTr="001717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D909AED" w14:textId="77777777" w:rsidR="00795F47" w:rsidRDefault="00795F47">
            <w:r>
              <w:t>Name</w:t>
            </w:r>
          </w:p>
        </w:tc>
        <w:tc>
          <w:tcPr>
            <w:tcW w:w="6539" w:type="dxa"/>
          </w:tcPr>
          <w:p w14:paraId="5D0D54EA" w14:textId="77777777" w:rsidR="00795F47" w:rsidRDefault="00795F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14:paraId="117C8BE0" w14:textId="77777777" w:rsidTr="001717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AE70211" w14:textId="07C07CF6"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{{</w:t>
            </w:r>
            <w:r w:rsidR="008B4A87">
              <w:rPr>
                <w:b w:val="0"/>
              </w:rPr>
              <w:t>nonDev1</w:t>
            </w:r>
            <w:r w:rsidRPr="00DF16B9">
              <w:rPr>
                <w:b w:val="0"/>
              </w:rPr>
              <w:t>.name}}</w:t>
            </w:r>
          </w:p>
        </w:tc>
        <w:tc>
          <w:tcPr>
            <w:tcW w:w="6539" w:type="dxa"/>
          </w:tcPr>
          <w:p w14:paraId="414DBCA7" w14:textId="58E296D0" w:rsidR="008B4A87" w:rsidRDefault="554A8B70" w:rsidP="005E1A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</w:t>
            </w:r>
            <w:r w:rsidR="008B4A87">
              <w:t>nonDev1</w:t>
            </w:r>
            <w:r>
              <w:t>.</w:t>
            </w:r>
            <w:r w:rsidR="00FA4320">
              <w:t>department</w:t>
            </w:r>
            <w:r>
              <w:t>}}</w:t>
            </w:r>
          </w:p>
          <w:p w14:paraId="792C4B2C" w14:textId="7900D25A" w:rsidR="00795F47" w:rsidRDefault="554A8B70" w:rsidP="005E1A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</w:t>
            </w:r>
            <w:r w:rsidR="008B4A87">
              <w:t>nonDev1</w:t>
            </w:r>
            <w:r>
              <w:t>.hireDate}</w:t>
            </w:r>
            <w:r w:rsidR="008B4A87">
              <w:t>:format(d, en-US)</w:t>
            </w:r>
            <w:r>
              <w:t>}</w:t>
            </w:r>
          </w:p>
        </w:tc>
      </w:tr>
    </w:tbl>
    <w:p w14:paraId="0A37501D" w14:textId="77777777" w:rsidR="000722C2" w:rsidRDefault="000722C2" w:rsidP="000722C2">
      <w:pPr>
        <w:rPr>
          <w:sz w:val="32"/>
          <w:szCs w:val="32"/>
        </w:rPr>
      </w:pPr>
    </w:p>
    <w:p w14:paraId="2C52CE0B" w14:textId="1E49AC9E" w:rsidR="00A45628" w:rsidRPr="000722C2" w:rsidRDefault="00A45628" w:rsidP="000722C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bullet list item if </w:t>
      </w:r>
      <w:r w:rsidR="00FA4320">
        <w:rPr>
          <w:sz w:val="32"/>
          <w:szCs w:val="32"/>
        </w:rPr>
        <w:t>department</w:t>
      </w:r>
      <w:r w:rsidR="00FA4320"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5DAB6C7B" w14:textId="33063954" w:rsidR="00A45628" w:rsidRDefault="008B4A87" w:rsidP="00A45628">
      <w:r w:rsidRPr="008B4A87">
        <w:t>{{nonDev</w:t>
      </w:r>
      <w:r>
        <w:t>2</w:t>
      </w:r>
      <w:r w:rsidRPr="008B4A87">
        <w:t xml:space="preserve"> = employees|filter(value.department != “development”)}}</w:t>
      </w:r>
    </w:p>
    <w:p w14:paraId="00BDF785" w14:textId="77777777" w:rsidR="003E124C" w:rsidRPr="00A45628" w:rsidRDefault="003E124C" w:rsidP="00A45628">
      <w:r>
        <w:t>List of employees:</w:t>
      </w:r>
    </w:p>
    <w:p w14:paraId="0305B742" w14:textId="781D09CB" w:rsidR="004F58A9" w:rsidRDefault="008B4A87" w:rsidP="554A8B70">
      <w:pPr>
        <w:pStyle w:val="ListParagraph"/>
        <w:numPr>
          <w:ilvl w:val="0"/>
          <w:numId w:val="2"/>
        </w:numPr>
      </w:pPr>
      <w:r>
        <w:t xml:space="preserve">{{nonDev2.name}}, hired on </w:t>
      </w:r>
      <w:r w:rsidR="00FA4320">
        <w:t>{{</w:t>
      </w:r>
      <w:r>
        <w:t>nonDev2</w:t>
      </w:r>
      <w:r w:rsidR="00FA4320">
        <w:t>.hireDate</w:t>
      </w:r>
      <w:r w:rsidR="005E1AF2">
        <w:t>}</w:t>
      </w:r>
      <w:r>
        <w:t>:format(d, en-US)</w:t>
      </w:r>
      <w:r w:rsidR="00FA4320">
        <w:t>}</w:t>
      </w:r>
    </w:p>
    <w:p w14:paraId="02EB378F" w14:textId="77777777" w:rsidR="00A45628" w:rsidRDefault="00A45628" w:rsidP="00A45628"/>
    <w:p w14:paraId="6A05A809" w14:textId="77777777" w:rsidR="00B32CA6" w:rsidRDefault="00B32CA6" w:rsidP="00A45628"/>
    <w:p w14:paraId="5A39BBE3" w14:textId="77777777" w:rsidR="00B32CA6" w:rsidRDefault="00B32CA6" w:rsidP="00A45628"/>
    <w:p w14:paraId="41C8F396" w14:textId="77777777" w:rsidR="00B32CA6" w:rsidRDefault="00B32CA6" w:rsidP="00A45628"/>
    <w:sectPr w:rsidR="00B3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383BB1"/>
    <w:multiLevelType w:val="hybridMultilevel"/>
    <w:tmpl w:val="65AE1D9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1730"/>
    <w:rsid w:val="00176987"/>
    <w:rsid w:val="001B53DA"/>
    <w:rsid w:val="001D7235"/>
    <w:rsid w:val="00333F94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5E1AF2"/>
    <w:rsid w:val="00667988"/>
    <w:rsid w:val="006779F2"/>
    <w:rsid w:val="00697A62"/>
    <w:rsid w:val="00732A62"/>
    <w:rsid w:val="00772D24"/>
    <w:rsid w:val="00795F47"/>
    <w:rsid w:val="00822B7E"/>
    <w:rsid w:val="00850252"/>
    <w:rsid w:val="008B4A87"/>
    <w:rsid w:val="009670D7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97615"/>
    <w:rsid w:val="00DF16B9"/>
    <w:rsid w:val="00EE2090"/>
    <w:rsid w:val="00F064BE"/>
    <w:rsid w:val="00F30D03"/>
    <w:rsid w:val="00F410E5"/>
    <w:rsid w:val="00F43405"/>
    <w:rsid w:val="00F93C24"/>
    <w:rsid w:val="00FA4320"/>
    <w:rsid w:val="00FA4CB0"/>
    <w:rsid w:val="00FF253B"/>
    <w:rsid w:val="00FF563D"/>
    <w:rsid w:val="554A8B70"/>
    <w:rsid w:val="7F5EE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Евгений Евсейчик</cp:lastModifiedBy>
  <cp:revision>57</cp:revision>
  <dcterms:created xsi:type="dcterms:W3CDTF">2018-05-28T10:22:00Z</dcterms:created>
  <dcterms:modified xsi:type="dcterms:W3CDTF">2021-06-30T08:50:00Z</dcterms:modified>
</cp:coreProperties>
</file>